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13957" w14:textId="2AF493F5" w:rsidR="006B0282" w:rsidRPr="006B0282" w:rsidRDefault="006B0282" w:rsidP="006B0282">
      <w:pPr>
        <w:rPr>
          <w:rFonts w:ascii="Arial" w:hAnsi="Arial" w:cs="Arial"/>
          <w:i/>
          <w:iCs/>
        </w:rPr>
      </w:pPr>
      <w:r w:rsidRPr="006B0282">
        <w:rPr>
          <w:rFonts w:ascii="Arial" w:hAnsi="Arial" w:cs="Arial"/>
          <w:i/>
          <w:iCs/>
        </w:rPr>
        <w:t>Part 1: You are working for a popular sports restaurant that has five branches. Your boss has asked you to create a worksheet to show results for drinks, meals, games, and souvenir sales. Using estimates, explain how you would create the worksheet for Sports &amp; You, including totals and averages. Use the concepts and techniques presented in this chapter to explain how you would format the workbook. Also, explain how you would create a chart to compare your revenues. </w:t>
      </w:r>
    </w:p>
    <w:p w14:paraId="03719647" w14:textId="77777777" w:rsidR="006B0282" w:rsidRPr="006B0282" w:rsidRDefault="006B0282" w:rsidP="006B0282">
      <w:pPr>
        <w:rPr>
          <w:rFonts w:ascii="Arial" w:hAnsi="Arial" w:cs="Arial"/>
          <w:i/>
          <w:iCs/>
        </w:rPr>
      </w:pPr>
      <w:r w:rsidRPr="006B0282">
        <w:rPr>
          <w:rFonts w:ascii="Arial" w:hAnsi="Arial" w:cs="Arial"/>
          <w:i/>
          <w:iCs/>
        </w:rPr>
        <w:t>Part 2: What steps would you use to create your estimates? Based upon your knowledge of restaurants, do you think seasonal sales would be different, and if so, why?</w:t>
      </w:r>
    </w:p>
    <w:p w14:paraId="6282309E" w14:textId="77777777" w:rsidR="00D15BD5" w:rsidRPr="00A54BE7" w:rsidRDefault="00D15BD5">
      <w:pPr>
        <w:rPr>
          <w:rFonts w:ascii="Arial" w:hAnsi="Arial" w:cs="Arial"/>
          <w:i/>
          <w:iCs/>
        </w:rPr>
      </w:pPr>
    </w:p>
    <w:sectPr w:rsidR="00D15BD5" w:rsidRPr="00A54B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bQ0MDC2NDcwNDBR0lEKTi0uzszPAykwrAUAEgFG7iwAAAA="/>
  </w:docVars>
  <w:rsids>
    <w:rsidRoot w:val="006B0282"/>
    <w:rsid w:val="006B0282"/>
    <w:rsid w:val="00A54BE7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B3BFF"/>
  <w15:chartTrackingRefBased/>
  <w15:docId w15:val="{B5543B60-240D-4A3A-80B9-29FC853DA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83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8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3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2</Characters>
  <Application>Microsoft Office Word</Application>
  <DocSecurity>0</DocSecurity>
  <Lines>4</Lines>
  <Paragraphs>1</Paragraphs>
  <ScaleCrop>false</ScaleCrop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1T11:58:00Z</dcterms:created>
  <dcterms:modified xsi:type="dcterms:W3CDTF">2022-04-11T11:58:00Z</dcterms:modified>
</cp:coreProperties>
</file>